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54170E5F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E144F2">
        <w:t>Ganga Yamuna water flow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4CBAE74B" w:rsidR="00FB4544" w:rsidRDefault="00EE58AF" w:rsidP="00446BDB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000000" w:themeColor="text1"/>
          <w:sz w:val="20"/>
          <w:szCs w:val="20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2104F157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Doge is solving a DSA problem but he is having some difficulty with it. Can you help Doge so that he can complete it and play with his friend Cheem?</w:t>
      </w:r>
    </w:p>
    <w:p w14:paraId="55AB69B3" w14:textId="77777777" w:rsidR="00A74FE5" w:rsidRPr="00A74FE5" w:rsidRDefault="00A74FE5" w:rsidP="00A74FE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A74FE5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Problem is:</w:t>
      </w:r>
    </w:p>
    <w:p w14:paraId="394809E1" w14:textId="77777777" w:rsidR="00A74FE5" w:rsidRPr="00FB4544" w:rsidRDefault="00A74FE5" w:rsidP="00446BD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403056C1" w14:textId="7F2F40F6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4190176B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first line of input is an integer value n (total no of vertex in the graph).</w:t>
      </w:r>
    </w:p>
    <w:p w14:paraId="4FDF4188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Second line of input contains integer value m (total no of edges in the graph)</w:t>
      </w:r>
    </w:p>
    <w:p w14:paraId="42E1DA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The next m lines contain two space-separated integers forming a graph.</w:t>
      </w:r>
    </w:p>
    <w:p w14:paraId="6D7C7732" w14:textId="77777777" w:rsidR="00802E3C" w:rsidRPr="00802E3C" w:rsidRDefault="00802E3C" w:rsidP="00802E3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</w:pPr>
      <w:r w:rsidRPr="00802E3C">
        <w:rPr>
          <w:rFonts w:ascii="Times New Roman" w:eastAsia="Times New Roman" w:hAnsi="Times New Roman" w:cs="Times New Roman"/>
          <w:sz w:val="24"/>
          <w:szCs w:val="24"/>
          <w:lang w:val="en-IN" w:eastAsia="en-IN" w:bidi="hi-IN"/>
        </w:rPr>
        <w:t>Last line of input contains the integer value source and destination </w:t>
      </w:r>
    </w:p>
    <w:p w14:paraId="52DC157A" w14:textId="77777777" w:rsidR="00802E3C" w:rsidRDefault="00802E3C" w:rsidP="00FB4544">
      <w:pPr>
        <w:pStyle w:val="NormalWeb"/>
        <w:shd w:val="clear" w:color="auto" w:fill="FFFFFF"/>
        <w:spacing w:before="0" w:beforeAutospacing="0" w:after="240" w:afterAutospacing="0"/>
      </w:pPr>
    </w:p>
    <w:p w14:paraId="3DFA2DF9" w14:textId="20A604C8" w:rsidR="00EB01D6" w:rsidRDefault="00EB01D6" w:rsidP="00446BDB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5AF59A7F" w:rsidR="00AB7A3B" w:rsidRDefault="00EE58AF" w:rsidP="00EE58AF">
      <w:pPr>
        <w:rPr>
          <w:b/>
          <w:bCs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</w:p>
    <w:p w14:paraId="1B34D22E" w14:textId="77777777" w:rsidR="00802E3C" w:rsidRPr="00621849" w:rsidRDefault="00802E3C" w:rsidP="00EE58AF"/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1D090983" w:rsidR="00385F82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one </w:t>
      </w:r>
      <w:r w:rsidR="00385F82">
        <w:rPr>
          <w:rFonts w:ascii="Arial" w:hAnsi="Arial" w:cs="Arial"/>
          <w:b/>
          <w:bCs/>
        </w:rPr>
        <w:t>Solution:</w:t>
      </w:r>
    </w:p>
    <w:p w14:paraId="76AFF065" w14:textId="11FF4939" w:rsidR="00934BBE" w:rsidRDefault="00385F82" w:rsidP="009F6B9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6BBFBFD7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 a naive approach, we would have to consider each cell and find if it is reachable to both the oceans by checking if it is able to reach - </w:t>
      </w:r>
      <w:r w:rsidRPr="009F6B9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1.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top or left edge(</w:t>
      </w:r>
      <w:proofErr w:type="spellStart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tlantic</w:t>
      </w:r>
      <w:proofErr w:type="spellEnd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 and, </w:t>
      </w:r>
      <w:r w:rsidRPr="009F6B9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2.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bottom or right edge (pacific). This would take about </w:t>
      </w:r>
      <w:r w:rsidRPr="009F6B9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O((</w:t>
      </w:r>
      <w:proofErr w:type="spellStart"/>
      <w:r w:rsidRPr="009F6B9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mn</w:t>
      </w:r>
      <w:proofErr w:type="spellEnd"/>
      <w:r w:rsidRPr="009F6B9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)^2)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 which is not efficient.</w:t>
      </w:r>
    </w:p>
    <w:p w14:paraId="362F87AD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b/>
          <w:bCs/>
          <w:i/>
          <w:iCs/>
          <w:color w:val="424242"/>
          <w:sz w:val="21"/>
          <w:szCs w:val="21"/>
          <w:lang w:val="en-IN" w:eastAsia="en-IN" w:bidi="hi-IN"/>
        </w:rPr>
        <w:t>Solution - I (DFS Traversal)</w:t>
      </w:r>
    </w:p>
    <w:p w14:paraId="5874D954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 will try to explain the process using images provided in LC solution.</w:t>
      </w:r>
    </w:p>
    <w:p w14:paraId="15C2516C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We can observe that there are these cells which can reach -</w:t>
      </w:r>
    </w:p>
    <w:p w14:paraId="5ABA50E8" w14:textId="77777777" w:rsidR="009F6B9B" w:rsidRPr="009F6B9B" w:rsidRDefault="009F6B9B" w:rsidP="009F6B9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ne</w:t>
      </w:r>
    </w:p>
    <w:p w14:paraId="38BEC8B8" w14:textId="77777777" w:rsidR="009F6B9B" w:rsidRPr="009F6B9B" w:rsidRDefault="009F6B9B" w:rsidP="009F6B9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Pacific</w:t>
      </w:r>
    </w:p>
    <w:p w14:paraId="0A271F07" w14:textId="77777777" w:rsidR="009F6B9B" w:rsidRPr="009F6B9B" w:rsidRDefault="009F6B9B" w:rsidP="009F6B9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tlantic</w:t>
      </w:r>
    </w:p>
    <w:p w14:paraId="19DDFD67" w14:textId="77777777" w:rsidR="009F6B9B" w:rsidRPr="009F6B9B" w:rsidRDefault="009F6B9B" w:rsidP="009F6B9B">
      <w:pPr>
        <w:numPr>
          <w:ilvl w:val="0"/>
          <w:numId w:val="1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oth Pacific and Atlantic</w:t>
      </w:r>
    </w:p>
    <w:p w14:paraId="744F122F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We need only the cells satisfying the last condition above.</w:t>
      </w:r>
    </w:p>
    <w:p w14:paraId="18799701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Now, if we start from the cells connected to </w:t>
      </w:r>
      <w:proofErr w:type="spellStart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ltantic</w:t>
      </w:r>
      <w:proofErr w:type="spellEnd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ocean and visit all cells having height greater than current cell (</w:t>
      </w:r>
      <w:r w:rsidRPr="009F6B9B">
        <w:rPr>
          <w:rFonts w:ascii="Segoe UI" w:eastAsia="Times New Roman" w:hAnsi="Segoe UI" w:cs="Segoe UI"/>
          <w:b/>
          <w:bCs/>
          <w:color w:val="424242"/>
          <w:sz w:val="21"/>
          <w:szCs w:val="21"/>
          <w:lang w:val="en-IN" w:eastAsia="en-IN" w:bidi="hi-IN"/>
        </w:rPr>
        <w:t>water can only flow from a cell to another one with height equal or lower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, we are able to reach some subset of cells (let's call them </w:t>
      </w:r>
      <w:r w:rsidRPr="009F6B9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A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</w:t>
      </w:r>
    </w:p>
    <w:p w14:paraId="0BA2B3A5" w14:textId="37C78238" w:rsidR="009F6B9B" w:rsidRPr="009F6B9B" w:rsidRDefault="009F6B9B" w:rsidP="009F6B9B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noProof/>
          <w:color w:val="424242"/>
          <w:sz w:val="21"/>
          <w:szCs w:val="21"/>
          <w:lang w:val="en-IN" w:eastAsia="en-IN" w:bidi="hi-IN"/>
        </w:rPr>
        <w:drawing>
          <wp:inline distT="0" distB="0" distL="0" distR="0" wp14:anchorId="6A8DBB51" wp14:editId="30FB67BD">
            <wp:extent cx="4762500" cy="2679700"/>
            <wp:effectExtent l="0" t="0" r="0" b="6350"/>
            <wp:docPr id="3" name="Picture 3" descr="https://assets.leetcode.com/users/images/7fe6657a-4bc1-4d68-8a26-befe6e106371_1616674367.28592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sets.leetcode.com/users/images/7fe6657a-4bc1-4d68-8a26-befe6e106371_1616674367.2859244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26FD8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Next, we start from the cells connected to </w:t>
      </w:r>
      <w:proofErr w:type="gramStart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pacific ocean</w:t>
      </w:r>
      <w:proofErr w:type="gramEnd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and repeat the same process, we find another subset (let's call this one </w:t>
      </w:r>
      <w:r w:rsidRPr="009F6B9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B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</w:t>
      </w:r>
    </w:p>
    <w:p w14:paraId="5319A66E" w14:textId="55F04340" w:rsidR="009F6B9B" w:rsidRPr="009F6B9B" w:rsidRDefault="009F6B9B" w:rsidP="009F6B9B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noProof/>
          <w:color w:val="424242"/>
          <w:sz w:val="21"/>
          <w:szCs w:val="21"/>
          <w:lang w:val="en-IN" w:eastAsia="en-IN" w:bidi="hi-IN"/>
        </w:rPr>
        <w:drawing>
          <wp:inline distT="0" distB="0" distL="0" distR="0" wp14:anchorId="5A580956" wp14:editId="5C1CBFA0">
            <wp:extent cx="4762500" cy="2679700"/>
            <wp:effectExtent l="0" t="0" r="0" b="6350"/>
            <wp:docPr id="2" name="Picture 2" descr="https://assets.leetcode.com/users/images/ef3a788b-7b66-4c70-a47c-58490b998177_1616674843.232011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assets.leetcode.com/users/images/ef3a788b-7b66-4c70-a47c-58490b998177_1616674843.2320118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A12B8A2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he final answer we get will be the intersection of sets </w:t>
      </w:r>
      <w:r w:rsidRPr="009F6B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and </w:t>
      </w:r>
      <w:r w:rsidRPr="009F6B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B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(</w:t>
      </w:r>
      <w:r w:rsidRPr="009F6B9B">
        <w:rPr>
          <w:rFonts w:ascii="Courier New" w:eastAsia="Times New Roman" w:hAnsi="Courier New" w:cs="Courier New"/>
          <w:b/>
          <w:bCs/>
          <w:color w:val="546E7A"/>
          <w:sz w:val="20"/>
          <w:szCs w:val="20"/>
          <w:shd w:val="clear" w:color="auto" w:fill="F7F9FA"/>
          <w:lang w:val="en-IN" w:eastAsia="en-IN" w:bidi="hi-IN"/>
        </w:rPr>
        <w:t>A ∩ B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.</w:t>
      </w:r>
    </w:p>
    <w:p w14:paraId="5B41DD31" w14:textId="7C89A8D7" w:rsidR="009F6B9B" w:rsidRPr="009F6B9B" w:rsidRDefault="009F6B9B" w:rsidP="009F6B9B">
      <w:pPr>
        <w:shd w:val="clear" w:color="auto" w:fill="FFFFFF"/>
        <w:spacing w:after="240" w:line="240" w:lineRule="auto"/>
        <w:jc w:val="center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noProof/>
          <w:color w:val="424242"/>
          <w:sz w:val="21"/>
          <w:szCs w:val="21"/>
          <w:lang w:val="en-IN" w:eastAsia="en-IN" w:bidi="hi-IN"/>
        </w:rPr>
        <w:lastRenderedPageBreak/>
        <w:drawing>
          <wp:inline distT="0" distB="0" distL="0" distR="0" wp14:anchorId="7E6B0C31" wp14:editId="7AC54233">
            <wp:extent cx="4762500" cy="2679700"/>
            <wp:effectExtent l="0" t="0" r="0" b="6350"/>
            <wp:docPr id="1" name="Picture 1" descr="https://assets.leetcode.com/users/images/6a9f7a1f-105e-4d6c-8e7c-ede3a2f9b6de_1616674967.73291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ssets.leetcode.com/users/images/6a9f7a1f-105e-4d6c-8e7c-ede3a2f9b6de_1616674967.732911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F7F70" w14:textId="77777777" w:rsidR="009F6B9B" w:rsidRPr="009F6B9B" w:rsidRDefault="009F6B9B" w:rsidP="009F6B9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o, we just need to iterate from edge cells, find cells reachable from </w:t>
      </w:r>
      <w:proofErr w:type="spellStart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tlantic</w:t>
      </w:r>
      <w:proofErr w:type="spellEnd"/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(set </w:t>
      </w:r>
      <w:r w:rsidRPr="009F6B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, cells reachable from pacific (set </w:t>
      </w:r>
      <w:r w:rsidRPr="009F6B9B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B</w:t>
      </w:r>
      <w:r w:rsidRPr="009F6B9B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) and return their intersection. This can be done using DFS or BFS graph traversals.</w:t>
      </w:r>
    </w:p>
    <w:p w14:paraId="09A8D95D" w14:textId="77777777" w:rsidR="009F6B9B" w:rsidRPr="00934BBE" w:rsidRDefault="009F6B9B" w:rsidP="009F6B9B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1F41EC48" w14:textId="416811D1" w:rsidR="007643D3" w:rsidRDefault="007643D3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</w:p>
    <w:p w14:paraId="0F6729B0" w14:textId="4248172F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62AE4767" w14:textId="77777777" w:rsidR="009F6B9B" w:rsidRDefault="009F6B9B" w:rsidP="00EE58AF">
      <w:pPr>
        <w:rPr>
          <w:rFonts w:ascii="Arial" w:hAnsi="Arial" w:cs="Arial"/>
          <w:b/>
          <w:bCs/>
        </w:rPr>
      </w:pPr>
    </w:p>
    <w:p w14:paraId="09B23093" w14:textId="772FF814" w:rsidR="00385F82" w:rsidRDefault="009F6B9B" w:rsidP="00EE58AF">
      <w:pPr>
        <w:rPr>
          <w:rFonts w:ascii="Arial" w:hAnsi="Arial" w:cs="Arial"/>
          <w:b/>
          <w:bCs/>
        </w:rPr>
      </w:pP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Time </w:t>
      </w:r>
      <w:proofErr w:type="gramStart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Complexity :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</w:t>
      </w:r>
      <w:r>
        <w:rPr>
          <w:rStyle w:val="HTMLCode"/>
          <w:rFonts w:eastAsiaTheme="minorHAnsi"/>
          <w:b/>
          <w:bCs/>
          <w:color w:val="546E7A"/>
          <w:shd w:val="clear" w:color="auto" w:fill="F7F9FA"/>
        </w:rPr>
        <w:t>O(M*N)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, in worst case, all cells are reachable to both oceans and would be visited twice. This case can occur when all elements are equal.</w:t>
      </w:r>
      <w:r>
        <w:rPr>
          <w:rFonts w:ascii="Segoe UI" w:hAnsi="Segoe UI" w:cs="Segoe UI"/>
          <w:color w:val="424242"/>
          <w:sz w:val="21"/>
          <w:szCs w:val="21"/>
        </w:rPr>
        <w:br/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Space </w:t>
      </w:r>
      <w:proofErr w:type="gramStart"/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Complexity :</w:t>
      </w:r>
      <w:proofErr w:type="gram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</w:t>
      </w:r>
      <w:r>
        <w:rPr>
          <w:rStyle w:val="HTMLCode"/>
          <w:rFonts w:eastAsiaTheme="minorHAnsi"/>
          <w:b/>
          <w:bCs/>
          <w:color w:val="546E7A"/>
          <w:shd w:val="clear" w:color="auto" w:fill="F7F9FA"/>
        </w:rPr>
        <w:t>O(M*N)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, to mark the </w:t>
      </w:r>
      <w:proofErr w:type="spellStart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tlantic</w:t>
      </w:r>
      <w:proofErr w:type="spellEnd"/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and pacific visited cells.</w:t>
      </w:r>
    </w:p>
    <w:p w14:paraId="72E0AAB7" w14:textId="45D6A825" w:rsidR="00385F82" w:rsidRPr="00BD6EB7" w:rsidRDefault="008D30DE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Approach secon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F6E27D5" w14:textId="4561C3A3" w:rsidR="007260D6" w:rsidRDefault="00686F45" w:rsidP="008D30DE">
      <w:pPr>
        <w:pStyle w:val="HTMLPreformatted"/>
        <w:shd w:val="clear" w:color="auto" w:fill="F7F9FA"/>
        <w:spacing w:after="240"/>
      </w:pPr>
      <w:r w:rsidRPr="00BD6EB7">
        <w:rPr>
          <w:rFonts w:ascii="Arial" w:hAnsi="Arial" w:cs="Arial"/>
        </w:rPr>
        <w:t>Explanation:</w:t>
      </w:r>
      <w:r>
        <w:t xml:space="preserve"> </w:t>
      </w:r>
      <w:r w:rsidR="009F6B9B">
        <w:t>BFS</w:t>
      </w:r>
    </w:p>
    <w:p w14:paraId="75CA783A" w14:textId="2EF0FBCA" w:rsidR="00934BBE" w:rsidRPr="008D30DE" w:rsidRDefault="009F6B9B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Below is similar solution as above converted to </w:t>
      </w:r>
      <w:r>
        <w:rPr>
          <w:rStyle w:val="Strong"/>
          <w:rFonts w:ascii="Segoe UI" w:hAnsi="Segoe UI" w:cs="Segoe UI"/>
          <w:color w:val="424242"/>
          <w:sz w:val="21"/>
          <w:szCs w:val="21"/>
          <w:shd w:val="clear" w:color="auto" w:fill="FFFFFF"/>
        </w:rPr>
        <w:t>BFS traversal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 -</w:t>
      </w: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5A5241A" w14:textId="62B94054" w:rsidR="0091769E" w:rsidRPr="008D30DE" w:rsidRDefault="0091769E" w:rsidP="008D30DE">
      <w:pPr>
        <w:pStyle w:val="HTMLPreformatted"/>
        <w:shd w:val="clear" w:color="auto" w:fill="F7F9FA"/>
        <w:spacing w:after="240"/>
        <w:rPr>
          <w:rFonts w:ascii="Consolas" w:hAnsi="Consolas"/>
          <w:color w:val="263238"/>
        </w:rPr>
      </w:pPr>
      <w:r w:rsidRPr="00686F45">
        <w:rPr>
          <w:b/>
          <w:bCs/>
        </w:rPr>
        <w:t>Time Complexity</w:t>
      </w:r>
      <w:r w:rsidRPr="00686F45">
        <w:t>:</w:t>
      </w:r>
      <w:r w:rsidR="00934BBE" w:rsidRP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o.of</w:t>
      </w:r>
      <w:proofErr w:type="spellEnd"/>
      <w:proofErr w:type="gram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Pixels i.e., O(N)</w:t>
      </w:r>
    </w:p>
    <w:p w14:paraId="0BC6E4FE" w14:textId="002401F2" w:rsidR="00686F45" w:rsidRPr="00934BBE" w:rsidRDefault="0091769E" w:rsidP="00934BBE">
      <w:pPr>
        <w:pStyle w:val="HTMLPreformatted"/>
        <w:shd w:val="clear" w:color="auto" w:fill="F7F9FA"/>
        <w:spacing w:after="240"/>
        <w:rPr>
          <w:b/>
          <w:bCs/>
        </w:rPr>
      </w:pPr>
      <w:r w:rsidRPr="00686F45">
        <w:rPr>
          <w:b/>
          <w:bCs/>
        </w:rPr>
        <w:t xml:space="preserve">Space Complexity: </w:t>
      </w:r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No of </w:t>
      </w:r>
      <w:proofErr w:type="spell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dfs</w:t>
      </w:r>
      <w:proofErr w:type="spell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calls(Nothing but </w:t>
      </w:r>
      <w:proofErr w:type="spell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o.of</w:t>
      </w:r>
      <w:proofErr w:type="spell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 pixels in </w:t>
      </w:r>
      <w:proofErr w:type="spellStart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worsecase</w:t>
      </w:r>
      <w:proofErr w:type="spellEnd"/>
      <w:r w:rsidR="00934BBE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 O(N).</w:t>
      </w:r>
    </w:p>
    <w:sectPr w:rsidR="00686F45" w:rsidRPr="00934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E674C"/>
    <w:multiLevelType w:val="multilevel"/>
    <w:tmpl w:val="4352F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8147CA"/>
    <w:multiLevelType w:val="multilevel"/>
    <w:tmpl w:val="B2A035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D103319"/>
    <w:multiLevelType w:val="multilevel"/>
    <w:tmpl w:val="1FDE0C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2586AFB"/>
    <w:multiLevelType w:val="multilevel"/>
    <w:tmpl w:val="DD080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CFA6B3A"/>
    <w:multiLevelType w:val="multilevel"/>
    <w:tmpl w:val="C194D6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C40E82"/>
    <w:multiLevelType w:val="multilevel"/>
    <w:tmpl w:val="7FC2BF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6F4520"/>
    <w:multiLevelType w:val="multilevel"/>
    <w:tmpl w:val="2B8CFF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547B69"/>
    <w:multiLevelType w:val="multilevel"/>
    <w:tmpl w:val="80DAC1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7533AE"/>
    <w:multiLevelType w:val="multilevel"/>
    <w:tmpl w:val="9A02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3"/>
  </w:num>
  <w:num w:numId="2">
    <w:abstractNumId w:val="4"/>
  </w:num>
  <w:num w:numId="3">
    <w:abstractNumId w:val="18"/>
  </w:num>
  <w:num w:numId="4">
    <w:abstractNumId w:val="14"/>
  </w:num>
  <w:num w:numId="5">
    <w:abstractNumId w:val="17"/>
  </w:num>
  <w:num w:numId="6">
    <w:abstractNumId w:val="5"/>
  </w:num>
  <w:num w:numId="7">
    <w:abstractNumId w:val="10"/>
  </w:num>
  <w:num w:numId="8">
    <w:abstractNumId w:val="8"/>
  </w:num>
  <w:num w:numId="9">
    <w:abstractNumId w:val="3"/>
  </w:num>
  <w:num w:numId="10">
    <w:abstractNumId w:val="7"/>
  </w:num>
  <w:num w:numId="11">
    <w:abstractNumId w:val="6"/>
  </w:num>
  <w:num w:numId="12">
    <w:abstractNumId w:val="15"/>
  </w:num>
  <w:num w:numId="13">
    <w:abstractNumId w:val="16"/>
  </w:num>
  <w:num w:numId="14">
    <w:abstractNumId w:val="12"/>
  </w:num>
  <w:num w:numId="15">
    <w:abstractNumId w:val="1"/>
  </w:num>
  <w:num w:numId="16">
    <w:abstractNumId w:val="11"/>
  </w:num>
  <w:num w:numId="17">
    <w:abstractNumId w:val="9"/>
  </w:num>
  <w:num w:numId="18">
    <w:abstractNumId w:val="2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D18A2"/>
    <w:rsid w:val="000F7531"/>
    <w:rsid w:val="002872E2"/>
    <w:rsid w:val="00385F82"/>
    <w:rsid w:val="0042553F"/>
    <w:rsid w:val="00446BDB"/>
    <w:rsid w:val="0046501B"/>
    <w:rsid w:val="005B746D"/>
    <w:rsid w:val="005C3CB7"/>
    <w:rsid w:val="005D5D9E"/>
    <w:rsid w:val="00621849"/>
    <w:rsid w:val="00686F45"/>
    <w:rsid w:val="006B3D37"/>
    <w:rsid w:val="00711528"/>
    <w:rsid w:val="007260D6"/>
    <w:rsid w:val="007643D3"/>
    <w:rsid w:val="00772AC1"/>
    <w:rsid w:val="00802E3C"/>
    <w:rsid w:val="00865E7A"/>
    <w:rsid w:val="008D30DE"/>
    <w:rsid w:val="008D5A2E"/>
    <w:rsid w:val="0091769E"/>
    <w:rsid w:val="00934BBE"/>
    <w:rsid w:val="009A2169"/>
    <w:rsid w:val="009F6B9B"/>
    <w:rsid w:val="00A74FE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144F2"/>
    <w:rsid w:val="00E274E6"/>
    <w:rsid w:val="00E35E5E"/>
    <w:rsid w:val="00E62470"/>
    <w:rsid w:val="00EB01D6"/>
    <w:rsid w:val="00EE58AF"/>
    <w:rsid w:val="00EF2D8B"/>
    <w:rsid w:val="00F200AE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446B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D18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D18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446BDB"/>
    <w:rPr>
      <w:rFonts w:ascii="Times New Roman" w:eastAsia="Times New Roman" w:hAnsi="Times New Roman" w:cs="Times New Roman"/>
      <w:b/>
      <w:bCs/>
      <w:sz w:val="27"/>
      <w:szCs w:val="27"/>
      <w:lang w:val="en-IN" w:eastAsia="en-IN" w:bidi="hi-IN"/>
    </w:rPr>
  </w:style>
  <w:style w:type="character" w:customStyle="1" w:styleId="hljs-comment">
    <w:name w:val="hljs-comment"/>
    <w:basedOn w:val="DefaultParagraphFont"/>
    <w:rsid w:val="007260D6"/>
  </w:style>
  <w:style w:type="character" w:customStyle="1" w:styleId="Heading4Char">
    <w:name w:val="Heading 4 Char"/>
    <w:basedOn w:val="DefaultParagraphFont"/>
    <w:link w:val="Heading4"/>
    <w:uiPriority w:val="9"/>
    <w:semiHidden/>
    <w:rsid w:val="000D18A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18A2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1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86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78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94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98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76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2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6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19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24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42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0</TotalTime>
  <Pages>1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33</cp:revision>
  <dcterms:created xsi:type="dcterms:W3CDTF">2022-03-16T09:34:00Z</dcterms:created>
  <dcterms:modified xsi:type="dcterms:W3CDTF">2022-04-26T21:02:00Z</dcterms:modified>
</cp:coreProperties>
</file>